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82F7B" w14:textId="5EF1F9AA" w:rsidR="0092509D" w:rsidRDefault="0092509D" w:rsidP="004523C3">
      <w:pPr>
        <w:pStyle w:val="Titolo"/>
      </w:pPr>
      <w:r>
        <w:t>Titolo del contributo</w:t>
      </w:r>
    </w:p>
    <w:p w14:paraId="0403D9FC" w14:textId="26E4C320" w:rsidR="0092509D" w:rsidRPr="0092509D" w:rsidRDefault="0092509D" w:rsidP="004523C3">
      <w:pPr>
        <w:pStyle w:val="Sottotitolo"/>
      </w:pPr>
      <w:r>
        <w:t>Eventuale sottotitolo</w:t>
      </w:r>
    </w:p>
    <w:p w14:paraId="2932727D" w14:textId="77777777" w:rsidR="0092509D" w:rsidRDefault="0092509D" w:rsidP="004523C3"/>
    <w:p w14:paraId="2385B4D4" w14:textId="4896FD80" w:rsidR="004523C3" w:rsidRDefault="0092509D" w:rsidP="004523C3">
      <w:r>
        <w:t xml:space="preserve">Nome </w:t>
      </w:r>
      <w:r w:rsidR="004523C3">
        <w:t xml:space="preserve">Cognome </w:t>
      </w:r>
      <w:r>
        <w:t>autore 1, affiliazione, indirizzo</w:t>
      </w:r>
      <w:r w:rsidR="00994D3C">
        <w:t xml:space="preserve">, e-mail (se </w:t>
      </w:r>
      <w:r w:rsidR="00994D3C" w:rsidRPr="006A167B">
        <w:rPr>
          <w:i/>
          <w:iCs/>
        </w:rPr>
        <w:t>corresponding author</w:t>
      </w:r>
      <w:r w:rsidR="00994D3C">
        <w:t>)</w:t>
      </w:r>
    </w:p>
    <w:p w14:paraId="3D474C8B" w14:textId="711D09F5" w:rsidR="004523C3" w:rsidRDefault="0092509D" w:rsidP="004523C3">
      <w:r>
        <w:t>Nome</w:t>
      </w:r>
      <w:r w:rsidR="004523C3">
        <w:t xml:space="preserve"> Cognome</w:t>
      </w:r>
      <w:r>
        <w:t xml:space="preserve"> autore 2, affiliazione, indirizzo</w:t>
      </w:r>
    </w:p>
    <w:p w14:paraId="7B71FB72" w14:textId="7B1DB21F" w:rsidR="0092509D" w:rsidRDefault="0092509D" w:rsidP="004523C3">
      <w:r>
        <w:t>…</w:t>
      </w:r>
    </w:p>
    <w:p w14:paraId="29452AED" w14:textId="01963315" w:rsidR="0092509D" w:rsidRDefault="0092509D" w:rsidP="004523C3"/>
    <w:p w14:paraId="7A325C6E" w14:textId="0F5EEE76" w:rsidR="0092509D" w:rsidRDefault="0092509D" w:rsidP="004523C3">
      <w:r>
        <w:t>Abstract in Italiano</w:t>
      </w:r>
    </w:p>
    <w:p w14:paraId="47EECCEB" w14:textId="2F381D5D" w:rsidR="0092509D" w:rsidRDefault="0092509D" w:rsidP="004523C3"/>
    <w:p w14:paraId="7278C599" w14:textId="2012A637" w:rsidR="0092509D" w:rsidRPr="000A7D70" w:rsidRDefault="0092509D" w:rsidP="004523C3">
      <w:pPr>
        <w:pStyle w:val="Titolo"/>
      </w:pPr>
      <w:r w:rsidRPr="000A7D70">
        <w:t>Tit</w:t>
      </w:r>
      <w:r>
        <w:t>o</w:t>
      </w:r>
      <w:r w:rsidRPr="000A7D70">
        <w:t>l</w:t>
      </w:r>
      <w:r>
        <w:t>o del contributo in inglese</w:t>
      </w:r>
      <w:r w:rsidRPr="000A7D70">
        <w:t xml:space="preserve"> (</w:t>
      </w:r>
      <w:r>
        <w:t>obbligatorio</w:t>
      </w:r>
      <w:r w:rsidRPr="000A7D70">
        <w:t>)</w:t>
      </w:r>
    </w:p>
    <w:p w14:paraId="1E417067" w14:textId="7E75AA7E" w:rsidR="0092509D" w:rsidRPr="000F4EDA" w:rsidRDefault="0092509D" w:rsidP="004523C3">
      <w:pPr>
        <w:pStyle w:val="Sottotitolo"/>
      </w:pPr>
      <w:r>
        <w:t>Eventuale</w:t>
      </w:r>
      <w:r w:rsidRPr="000F4EDA">
        <w:t xml:space="preserve"> </w:t>
      </w:r>
      <w:r>
        <w:t>sottotitolo in inglese</w:t>
      </w:r>
    </w:p>
    <w:p w14:paraId="031AB0DE" w14:textId="31FFE953" w:rsidR="0092509D" w:rsidRPr="000F4EDA" w:rsidRDefault="0092509D" w:rsidP="004523C3"/>
    <w:p w14:paraId="3A682341" w14:textId="1FD520D8" w:rsidR="0092509D" w:rsidRPr="000F4EDA" w:rsidRDefault="0092509D" w:rsidP="004523C3">
      <w:r w:rsidRPr="000F4EDA">
        <w:t>Abstract in Inglese (obbligatorio)</w:t>
      </w:r>
    </w:p>
    <w:p w14:paraId="00B606FB" w14:textId="77777777" w:rsidR="00322840" w:rsidRDefault="00322840" w:rsidP="004523C3"/>
    <w:p w14:paraId="5E80B842" w14:textId="77777777" w:rsidR="00322840" w:rsidRDefault="00322840" w:rsidP="004523C3"/>
    <w:p w14:paraId="56CC946E" w14:textId="77777777" w:rsidR="00322840" w:rsidRDefault="00322840" w:rsidP="004523C3"/>
    <w:p w14:paraId="6E8E9A07" w14:textId="77777777" w:rsidR="00322840" w:rsidRDefault="00322840" w:rsidP="004523C3"/>
    <w:p w14:paraId="7BDDDA55" w14:textId="77777777" w:rsidR="00322840" w:rsidRDefault="00322840" w:rsidP="004523C3"/>
    <w:p w14:paraId="781AF90B" w14:textId="77777777" w:rsidR="00322840" w:rsidRDefault="00322840" w:rsidP="004523C3"/>
    <w:p w14:paraId="18C2B413" w14:textId="77777777" w:rsidR="00322840" w:rsidRDefault="00322840" w:rsidP="004523C3"/>
    <w:p w14:paraId="3C439447" w14:textId="77777777" w:rsidR="00322840" w:rsidRDefault="00322840" w:rsidP="004523C3"/>
    <w:p w14:paraId="11A59472" w14:textId="77777777" w:rsidR="00322840" w:rsidRDefault="00322840" w:rsidP="004523C3"/>
    <w:p w14:paraId="6806C0B4" w14:textId="77777777" w:rsidR="00322840" w:rsidRDefault="00322840" w:rsidP="004523C3"/>
    <w:p w14:paraId="4C33C15D" w14:textId="77777777" w:rsidR="00322840" w:rsidRDefault="00322840" w:rsidP="004523C3"/>
    <w:p w14:paraId="2811382B" w14:textId="1BFB9688" w:rsidR="00322840" w:rsidRDefault="00322840" w:rsidP="004523C3">
      <w:r>
        <w:t>Not</w:t>
      </w:r>
      <w:r w:rsidR="006A167B">
        <w:t>a</w:t>
      </w:r>
    </w:p>
    <w:p w14:paraId="02AAB4A9" w14:textId="77777777" w:rsidR="006A167B" w:rsidRDefault="006A167B" w:rsidP="004523C3"/>
    <w:p w14:paraId="28F95819" w14:textId="69E170F0" w:rsidR="00322840" w:rsidRDefault="006A167B" w:rsidP="006A167B">
      <w:r>
        <w:t>I</w:t>
      </w:r>
      <w:r w:rsidR="00322840">
        <w:t xml:space="preserve">n fase di revisione del contributo, </w:t>
      </w:r>
      <w:r>
        <w:t>il lavoro deve risultare anonimizzato.</w:t>
      </w:r>
    </w:p>
    <w:p w14:paraId="5F60B11C" w14:textId="1B95B2EF" w:rsidR="006A167B" w:rsidRDefault="006A167B" w:rsidP="006A167B">
      <w:r>
        <w:t>I metadati caricati in piattaforma, però, devono essere completi</w:t>
      </w:r>
      <w:r w:rsidR="00AF6E07">
        <w:t xml:space="preserve">, includendo quindi tutti gli autori e </w:t>
      </w:r>
      <w:r w:rsidR="00046341">
        <w:t>riportando</w:t>
      </w:r>
      <w:r w:rsidR="00AF6E07">
        <w:t xml:space="preserve"> titolo, eventuale sottotitolo e abstract </w:t>
      </w:r>
      <w:r w:rsidR="00046341">
        <w:t>sia in Italiano sia in Inglese</w:t>
      </w:r>
      <w:r w:rsidR="00AF6E07">
        <w:t>.</w:t>
      </w:r>
    </w:p>
    <w:p w14:paraId="4E59B9BD" w14:textId="71FEF658" w:rsidR="0092509D" w:rsidRPr="000F4EDA" w:rsidRDefault="0092509D" w:rsidP="004523C3">
      <w:r w:rsidRPr="000F4EDA">
        <w:br w:type="page"/>
      </w:r>
    </w:p>
    <w:p w14:paraId="7EB278E7" w14:textId="588EFB7B" w:rsidR="0092509D" w:rsidRDefault="0092509D" w:rsidP="004523C3">
      <w:pPr>
        <w:pStyle w:val="Titolo1"/>
      </w:pPr>
      <w:r>
        <w:lastRenderedPageBreak/>
        <w:t xml:space="preserve">1. </w:t>
      </w:r>
      <w:r w:rsidR="00BC74E9">
        <w:t>Titolo di s</w:t>
      </w:r>
      <w:r w:rsidR="002533CE">
        <w:t>ezione di primo livello</w:t>
      </w:r>
    </w:p>
    <w:p w14:paraId="22252504" w14:textId="093F9CCA" w:rsidR="0092509D" w:rsidRPr="002533CE" w:rsidRDefault="002533CE" w:rsidP="004523C3">
      <w:r w:rsidRPr="002533CE">
        <w:t>Le sezioni di primo livello devono essere numerate attraverso un singolo numero seguito da punto.</w:t>
      </w:r>
    </w:p>
    <w:p w14:paraId="686E9F29" w14:textId="56636AFF" w:rsidR="002533CE" w:rsidRPr="004523C3" w:rsidRDefault="002533CE" w:rsidP="004523C3">
      <w:r w:rsidRPr="004523C3">
        <w:t>Usando gli stili dei titoli (Titolo 1 e Titolo 2), non è necessario inserire righe vuote tra una sezione e quella successiva.</w:t>
      </w:r>
    </w:p>
    <w:p w14:paraId="6DE29A74" w14:textId="1C1B10F0" w:rsidR="0092509D" w:rsidRPr="00BC74E9" w:rsidRDefault="002533CE" w:rsidP="00BC74E9">
      <w:pPr>
        <w:pStyle w:val="Titolo2"/>
      </w:pPr>
      <w:r w:rsidRPr="00BC74E9">
        <w:t xml:space="preserve">1.1. </w:t>
      </w:r>
      <w:r w:rsidR="00BC74E9" w:rsidRPr="00BC74E9">
        <w:t>Titolo di s</w:t>
      </w:r>
      <w:r w:rsidRPr="00BC74E9">
        <w:t>ezione di secondo livello</w:t>
      </w:r>
    </w:p>
    <w:p w14:paraId="16CB4D9B" w14:textId="576175D5" w:rsidR="0092509D" w:rsidRDefault="002533CE" w:rsidP="004523C3">
      <w:r>
        <w:t>Le sezioni di secondo livello devono essere numerate attraverso coppie di numeri seguite da punti</w:t>
      </w:r>
      <w:r w:rsidR="00A81992">
        <w:t>, come nell’esempio sopra mostrato</w:t>
      </w:r>
      <w:r>
        <w:t>.</w:t>
      </w:r>
    </w:p>
    <w:p w14:paraId="232D1856" w14:textId="70C400C0" w:rsidR="002533CE" w:rsidRDefault="002533CE" w:rsidP="004523C3">
      <w:pPr>
        <w:pStyle w:val="Titolo1"/>
      </w:pPr>
      <w:r>
        <w:t>Bibliografia</w:t>
      </w:r>
    </w:p>
    <w:p w14:paraId="2A5DC342" w14:textId="6BF39E63" w:rsidR="002533CE" w:rsidRDefault="002533CE" w:rsidP="004523C3">
      <w:r>
        <w:t>La bibliografia deve rispettare le regole dell’APA Style</w:t>
      </w:r>
      <w:r w:rsidR="00FA122F">
        <w:t xml:space="preserve"> (</w:t>
      </w:r>
      <w:hyperlink r:id="rId6" w:history="1">
        <w:r w:rsidR="00FA122F" w:rsidRPr="00323997">
          <w:rPr>
            <w:rStyle w:val="Collegamentoipertestuale"/>
          </w:rPr>
          <w:t>https://apastyle.apa.org/</w:t>
        </w:r>
      </w:hyperlink>
      <w:r w:rsidR="00FA122F">
        <w:t>)</w:t>
      </w:r>
      <w:r>
        <w:t xml:space="preserve">. Si segnala la possibilità di usare lo strumento integrato in Microsoft Word </w:t>
      </w:r>
      <w:r w:rsidR="00FA122F">
        <w:t>o</w:t>
      </w:r>
      <w:r>
        <w:t xml:space="preserve"> esportare </w:t>
      </w:r>
      <w:r w:rsidR="00FA122F">
        <w:t>il riferimento bibliografico da Google Scholar.</w:t>
      </w:r>
    </w:p>
    <w:p w14:paraId="67BFF75A" w14:textId="1577D163" w:rsidR="004967D4" w:rsidRDefault="00FA122F" w:rsidP="004523C3">
      <w:r>
        <w:t xml:space="preserve">I contributi devono essere citati nel formato (cognome, anno) o (cognome, anno, pagine). </w:t>
      </w:r>
      <w:r w:rsidR="007D60ED">
        <w:t>T</w:t>
      </w:r>
      <w:r w:rsidR="004967D4">
        <w:t>utti i lavori riportati in bibliografia devono essere citati all’interno del testo. I lavori non citati verranno eliminati dall’impaginato finale.</w:t>
      </w:r>
    </w:p>
    <w:p w14:paraId="66424076" w14:textId="19FEEC7F" w:rsidR="00FA122F" w:rsidRDefault="00FA122F" w:rsidP="004523C3">
      <w:r>
        <w:t>Esempi</w:t>
      </w:r>
      <w:r w:rsidR="007D60ED">
        <w:t xml:space="preserve"> di citazione</w:t>
      </w:r>
      <w:r>
        <w:t xml:space="preserve">: </w:t>
      </w:r>
    </w:p>
    <w:p w14:paraId="34D8B7C5" w14:textId="77777777" w:rsidR="00C343EF" w:rsidRDefault="00C343EF" w:rsidP="004523C3"/>
    <w:p w14:paraId="5DF40426" w14:textId="77777777" w:rsidR="007532C2" w:rsidRDefault="007532C2" w:rsidP="007532C2">
      <w:pPr>
        <w:rPr>
          <w:noProof/>
          <w:shd w:val="clear" w:color="auto" w:fill="auto"/>
        </w:rPr>
      </w:pPr>
      <w:r>
        <w:rPr>
          <w:noProof/>
        </w:rPr>
        <w:t>(Ludovico, 2022)</w:t>
      </w:r>
    </w:p>
    <w:p w14:paraId="75500D6D" w14:textId="77777777" w:rsidR="007532C2" w:rsidRDefault="007532C2" w:rsidP="007532C2">
      <w:r>
        <w:rPr>
          <w:noProof/>
        </w:rPr>
        <w:t>(Ludovico &amp; Mazali, 2015, pp. 22-30)</w:t>
      </w:r>
    </w:p>
    <w:p w14:paraId="1B2016D2" w14:textId="5598C477" w:rsidR="007532C2" w:rsidRDefault="007532C2" w:rsidP="007532C2">
      <w:r>
        <w:rPr>
          <w:noProof/>
        </w:rPr>
        <w:t>(Ludovico, Mazali, &amp; Morreale, 2010, p.</w:t>
      </w:r>
      <w:r w:rsidR="00EF70DE">
        <w:rPr>
          <w:noProof/>
        </w:rPr>
        <w:t xml:space="preserve"> </w:t>
      </w:r>
      <w:r>
        <w:rPr>
          <w:noProof/>
        </w:rPr>
        <w:t>19)</w:t>
      </w:r>
    </w:p>
    <w:p w14:paraId="39183275" w14:textId="77777777" w:rsidR="007532C2" w:rsidRDefault="007532C2" w:rsidP="007532C2"/>
    <w:p w14:paraId="705486DF" w14:textId="77777777" w:rsidR="007532C2" w:rsidRDefault="007532C2" w:rsidP="007532C2">
      <w:pPr>
        <w:pStyle w:val="Bibliografia"/>
        <w:rPr>
          <w:noProof/>
          <w:szCs w:val="24"/>
        </w:rPr>
      </w:pPr>
      <w:r>
        <w:fldChar w:fldCharType="begin"/>
      </w:r>
      <w:r>
        <w:instrText xml:space="preserve"> BIBLIOGRAPHY  \l 1040 </w:instrText>
      </w:r>
      <w:r>
        <w:fldChar w:fldCharType="separate"/>
      </w:r>
      <w:r>
        <w:rPr>
          <w:noProof/>
        </w:rPr>
        <w:t xml:space="preserve">Ludovico, L. A. (2022). </w:t>
      </w:r>
      <w:r>
        <w:rPr>
          <w:i/>
          <w:iCs/>
          <w:noProof/>
        </w:rPr>
        <w:t>Manuale di stile.</w:t>
      </w:r>
      <w:r>
        <w:rPr>
          <w:noProof/>
        </w:rPr>
        <w:t xml:space="preserve"> Università degli Studi di Milano.</w:t>
      </w:r>
    </w:p>
    <w:p w14:paraId="75C70714" w14:textId="77777777" w:rsidR="007532C2" w:rsidRDefault="007532C2" w:rsidP="007532C2">
      <w:pPr>
        <w:pStyle w:val="Bibliografia"/>
        <w:rPr>
          <w:noProof/>
        </w:rPr>
      </w:pPr>
      <w:r>
        <w:rPr>
          <w:noProof/>
        </w:rPr>
        <w:t xml:space="preserve">Ludovico, L. A., &amp; Mazali, T. (2015). </w:t>
      </w:r>
      <w:r>
        <w:rPr>
          <w:i/>
          <w:iCs/>
          <w:noProof/>
        </w:rPr>
        <w:t>Manuale APA.</w:t>
      </w:r>
      <w:r>
        <w:rPr>
          <w:noProof/>
        </w:rPr>
        <w:t xml:space="preserve"> Università di Torino.</w:t>
      </w:r>
    </w:p>
    <w:p w14:paraId="6F678406" w14:textId="77777777" w:rsidR="007532C2" w:rsidRDefault="007532C2" w:rsidP="007532C2">
      <w:pPr>
        <w:pStyle w:val="Bibliografia"/>
        <w:rPr>
          <w:noProof/>
        </w:rPr>
      </w:pPr>
      <w:r>
        <w:rPr>
          <w:noProof/>
        </w:rPr>
        <w:t xml:space="preserve">Ludovico, L. A., Mazali, T., &amp; Morreale, D. (2010). </w:t>
      </w:r>
      <w:r>
        <w:rPr>
          <w:i/>
          <w:iCs/>
          <w:noProof/>
        </w:rPr>
        <w:t>Come citare i lavori.</w:t>
      </w:r>
      <w:r>
        <w:rPr>
          <w:noProof/>
        </w:rPr>
        <w:t xml:space="preserve"> tab edizioni.</w:t>
      </w:r>
    </w:p>
    <w:p w14:paraId="20EA84D0" w14:textId="7140BA76" w:rsidR="002533CE" w:rsidRDefault="007532C2" w:rsidP="007532C2">
      <w:r>
        <w:fldChar w:fldCharType="end"/>
      </w:r>
    </w:p>
    <w:p w14:paraId="01C87D8D" w14:textId="77777777" w:rsidR="0092509D" w:rsidRPr="0092509D" w:rsidRDefault="0092509D" w:rsidP="004523C3"/>
    <w:sectPr w:rsidR="0092509D" w:rsidRPr="0092509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D105A7"/>
    <w:multiLevelType w:val="multilevel"/>
    <w:tmpl w:val="0972BA6C"/>
    <w:lvl w:ilvl="0">
      <w:start w:val="1"/>
      <w:numFmt w:val="decimal"/>
      <w:lvlText w:val="%1."/>
      <w:lvlJc w:val="left"/>
      <w:pPr>
        <w:ind w:left="360" w:hanging="360"/>
      </w:pPr>
      <w:rPr>
        <w:rFonts w:ascii="Open Sans" w:hAnsi="Open Sans" w:cs="Open Sans" w:hint="default"/>
        <w:color w:val="000000"/>
        <w:sz w:val="21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Open Sans" w:hAnsi="Open Sans" w:cs="Open Sans" w:hint="default"/>
        <w:color w:val="000000"/>
        <w:sz w:val="21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Open Sans" w:hAnsi="Open Sans" w:cs="Open Sans" w:hint="default"/>
        <w:color w:val="000000"/>
        <w:sz w:val="2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Open Sans" w:hAnsi="Open Sans" w:cs="Open Sans" w:hint="default"/>
        <w:color w:val="000000"/>
        <w:sz w:val="2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Open Sans" w:hAnsi="Open Sans" w:cs="Open Sans" w:hint="default"/>
        <w:color w:val="000000"/>
        <w:sz w:val="2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Open Sans" w:hAnsi="Open Sans" w:cs="Open Sans" w:hint="default"/>
        <w:color w:val="000000"/>
        <w:sz w:val="2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Open Sans" w:hAnsi="Open Sans" w:cs="Open Sans" w:hint="default"/>
        <w:color w:val="000000"/>
        <w:sz w:val="2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Open Sans" w:hAnsi="Open Sans" w:cs="Open Sans" w:hint="default"/>
        <w:color w:val="000000"/>
        <w:sz w:val="21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Open Sans" w:hAnsi="Open Sans" w:cs="Open Sans" w:hint="default"/>
        <w:color w:val="000000"/>
        <w:sz w:val="21"/>
      </w:rPr>
    </w:lvl>
  </w:abstractNum>
  <w:abstractNum w:abstractNumId="1" w15:restartNumberingAfterBreak="0">
    <w:nsid w:val="5D0A214D"/>
    <w:multiLevelType w:val="hybridMultilevel"/>
    <w:tmpl w:val="6EFE9FD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F919A2"/>
    <w:multiLevelType w:val="multilevel"/>
    <w:tmpl w:val="204E98BC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280" w:hanging="1800"/>
      </w:pPr>
      <w:rPr>
        <w:rFonts w:hint="default"/>
      </w:rPr>
    </w:lvl>
  </w:abstractNum>
  <w:num w:numId="1" w16cid:durableId="1010178634">
    <w:abstractNumId w:val="0"/>
  </w:num>
  <w:num w:numId="2" w16cid:durableId="1772972127">
    <w:abstractNumId w:val="2"/>
  </w:num>
  <w:num w:numId="3" w16cid:durableId="18379216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MjIwNjYxNjMyNzZX0lEKTi0uzszPAykwqQUA5vKBMywAAAA="/>
  </w:docVars>
  <w:rsids>
    <w:rsidRoot w:val="0092509D"/>
    <w:rsid w:val="00046341"/>
    <w:rsid w:val="000A7D70"/>
    <w:rsid w:val="000F4EDA"/>
    <w:rsid w:val="00190A34"/>
    <w:rsid w:val="002533CE"/>
    <w:rsid w:val="00322840"/>
    <w:rsid w:val="004273E2"/>
    <w:rsid w:val="004523C3"/>
    <w:rsid w:val="004967D4"/>
    <w:rsid w:val="004F0D59"/>
    <w:rsid w:val="005A1EF9"/>
    <w:rsid w:val="006A167B"/>
    <w:rsid w:val="007532C2"/>
    <w:rsid w:val="007D60ED"/>
    <w:rsid w:val="008373E1"/>
    <w:rsid w:val="0092509D"/>
    <w:rsid w:val="00994D3C"/>
    <w:rsid w:val="00A81992"/>
    <w:rsid w:val="00AD06F4"/>
    <w:rsid w:val="00AF6E07"/>
    <w:rsid w:val="00B04A19"/>
    <w:rsid w:val="00BC74E9"/>
    <w:rsid w:val="00C343EF"/>
    <w:rsid w:val="00CA0647"/>
    <w:rsid w:val="00D72662"/>
    <w:rsid w:val="00EF70DE"/>
    <w:rsid w:val="00FA1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CC5CBD"/>
  <w15:chartTrackingRefBased/>
  <w15:docId w15:val="{6851905C-1DFA-4072-BC1A-8962E4057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523C3"/>
    <w:pPr>
      <w:contextualSpacing/>
      <w:jc w:val="both"/>
    </w:pPr>
    <w:rPr>
      <w:rFonts w:ascii="Times New Roman" w:hAnsi="Times New Roman" w:cs="Open Sans"/>
      <w:color w:val="000000"/>
      <w:sz w:val="24"/>
      <w:szCs w:val="21"/>
      <w:shd w:val="clear" w:color="auto" w:fill="FFFFFF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92509D"/>
    <w:pPr>
      <w:keepNext/>
      <w:keepLines/>
      <w:spacing w:before="480" w:after="360"/>
      <w:outlineLvl w:val="0"/>
    </w:pPr>
    <w:rPr>
      <w:rFonts w:ascii="Arial" w:eastAsiaTheme="majorEastAsia" w:hAnsi="Arial" w:cstheme="majorBidi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BC74E9"/>
    <w:pPr>
      <w:keepNext/>
      <w:keepLines/>
      <w:spacing w:before="360" w:after="240"/>
      <w:outlineLvl w:val="1"/>
    </w:pPr>
    <w:rPr>
      <w:rFonts w:ascii="Arial" w:eastAsiaTheme="majorEastAsia" w:hAnsi="Arial" w:cstheme="majorBidi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uiPriority w:val="10"/>
    <w:qFormat/>
    <w:rsid w:val="0092509D"/>
    <w:pPr>
      <w:spacing w:after="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9250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92509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92509D"/>
    <w:rPr>
      <w:rFonts w:eastAsiaTheme="minorEastAsia"/>
      <w:color w:val="5A5A5A" w:themeColor="text1" w:themeTint="A5"/>
      <w:spacing w:val="15"/>
    </w:rPr>
  </w:style>
  <w:style w:type="paragraph" w:styleId="Paragrafoelenco">
    <w:name w:val="List Paragraph"/>
    <w:basedOn w:val="Normale"/>
    <w:uiPriority w:val="34"/>
    <w:qFormat/>
    <w:rsid w:val="0092509D"/>
    <w:pPr>
      <w:ind w:left="72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92509D"/>
    <w:rPr>
      <w:rFonts w:ascii="Arial" w:eastAsiaTheme="majorEastAsia" w:hAnsi="Arial" w:cstheme="majorBidi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BC74E9"/>
    <w:rPr>
      <w:rFonts w:ascii="Arial" w:eastAsiaTheme="majorEastAsia" w:hAnsi="Arial" w:cstheme="majorBidi"/>
      <w:color w:val="000000"/>
      <w:sz w:val="28"/>
      <w:szCs w:val="28"/>
    </w:rPr>
  </w:style>
  <w:style w:type="character" w:styleId="Collegamentoipertestuale">
    <w:name w:val="Hyperlink"/>
    <w:basedOn w:val="Carpredefinitoparagrafo"/>
    <w:uiPriority w:val="99"/>
    <w:unhideWhenUsed/>
    <w:rsid w:val="00FA122F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FA122F"/>
    <w:rPr>
      <w:color w:val="605E5C"/>
      <w:shd w:val="clear" w:color="auto" w:fill="E1DFDD"/>
    </w:rPr>
  </w:style>
  <w:style w:type="paragraph" w:styleId="Bibliografia">
    <w:name w:val="Bibliography"/>
    <w:basedOn w:val="Normale"/>
    <w:next w:val="Normale"/>
    <w:uiPriority w:val="37"/>
    <w:unhideWhenUsed/>
    <w:rsid w:val="00190A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pastyle.apa.org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22</b:Tag>
    <b:SourceType>Book</b:SourceType>
    <b:Guid>{4B8E3961-F25F-4160-A769-F8FFED7AA66E}</b:Guid>
    <b:Author>
      <b:Author>
        <b:NameList>
          <b:Person>
            <b:Last>Ludovico</b:Last>
            <b:First>Luca</b:First>
            <b:Middle>A.</b:Middle>
          </b:Person>
        </b:NameList>
      </b:Author>
    </b:Author>
    <b:Title>Manuale di stile</b:Title>
    <b:Year>2022</b:Year>
    <b:Publisher>Università degli Studi di Milano</b:Publisher>
    <b:RefOrder>3</b:RefOrder>
  </b:Source>
  <b:Source>
    <b:Tag>Lud10</b:Tag>
    <b:SourceType>Book</b:SourceType>
    <b:Guid>{82C940D7-8DF2-4720-8732-0E921164F8A8}</b:Guid>
    <b:Author>
      <b:Author>
        <b:NameList>
          <b:Person>
            <b:Last>Ludovico</b:Last>
            <b:First>Luca</b:First>
            <b:Middle>A.</b:Middle>
          </b:Person>
          <b:Person>
            <b:Last>Mazali</b:Last>
            <b:First>Tatiana</b:First>
          </b:Person>
          <b:Person>
            <b:Last>Morreale</b:Last>
            <b:First>Domenico</b:First>
          </b:Person>
        </b:NameList>
      </b:Author>
    </b:Author>
    <b:Title>Come citare i lavori</b:Title>
    <b:Year>2010</b:Year>
    <b:Publisher>TabEdizioni</b:Publisher>
    <b:RefOrder>2</b:RefOrder>
  </b:Source>
  <b:Source xmlns:b="http://schemas.openxmlformats.org/officeDocument/2006/bibliography">
    <b:Tag>Lud15</b:Tag>
    <b:SourceType>Book</b:SourceType>
    <b:Guid>{A3AB76B3-3D65-41BD-9D35-9CFAAE429256}</b:Guid>
    <b:Author>
      <b:Author>
        <b:NameList>
          <b:Person>
            <b:Last>Ludovico</b:Last>
            <b:First>Luca</b:First>
            <b:Middle>A.</b:Middle>
          </b:Person>
          <b:Person>
            <b:Last>Mazali</b:Last>
            <b:First>Tatiana</b:First>
          </b:Person>
        </b:NameList>
      </b:Author>
    </b:Author>
    <b:Title>Manuale APA</b:Title>
    <b:Year>2015</b:Year>
    <b:Publisher>Università di Torino</b:Publisher>
    <b:Pages>22-30</b:Pages>
  </b:Source>
</b:Sources>
</file>

<file path=customXml/itemProps1.xml><?xml version="1.0" encoding="utf-8"?>
<ds:datastoreItem xmlns:ds="http://schemas.openxmlformats.org/officeDocument/2006/customXml" ds:itemID="{99D2BAC4-5D29-4D57-B0BC-3A2521C73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Andrea Ludovico</dc:creator>
  <cp:keywords/>
  <dc:description/>
  <cp:lastModifiedBy>Luca Andrea Ludovico</cp:lastModifiedBy>
  <cp:revision>17</cp:revision>
  <dcterms:created xsi:type="dcterms:W3CDTF">2022-06-03T09:57:00Z</dcterms:created>
  <dcterms:modified xsi:type="dcterms:W3CDTF">2022-06-04T07:59:00Z</dcterms:modified>
</cp:coreProperties>
</file>